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Look w:val="04A0" w:firstRow="1" w:lastRow="0" w:firstColumn="1" w:lastColumn="0" w:noHBand="0" w:noVBand="1"/>
      </w:tblPr>
      <w:tblGrid>
        <w:gridCol w:w="5666"/>
        <w:gridCol w:w="5250"/>
      </w:tblGrid>
      <w:tr w:rsidR="00881858" w:rsidRPr="00881858" w14:paraId="3C2F989C" w14:textId="77777777" w:rsidTr="00881858">
        <w:tc>
          <w:tcPr>
            <w:tcW w:w="5666" w:type="dxa"/>
            <w:hideMark/>
          </w:tcPr>
          <w:p w14:paraId="39C63D1E" w14:textId="77777777" w:rsidR="00881858" w:rsidRPr="00881858" w:rsidRDefault="00881858">
            <w:pPr>
              <w:tabs>
                <w:tab w:val="left" w:pos="7960"/>
              </w:tabs>
              <w:spacing w:after="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881858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Motorised Boards Surf and Body Boards</w:t>
            </w:r>
          </w:p>
        </w:tc>
        <w:tc>
          <w:tcPr>
            <w:tcW w:w="5250" w:type="dxa"/>
            <w:hideMark/>
          </w:tcPr>
          <w:p w14:paraId="05237441" w14:textId="77777777" w:rsidR="00881858" w:rsidRPr="00881858" w:rsidRDefault="00881858">
            <w:pPr>
              <w:spacing w:after="0"/>
              <w:jc w:val="right"/>
              <w:rPr>
                <w:rFonts w:asciiTheme="minorBidi" w:hAnsiTheme="minorBidi"/>
                <w:color w:val="BF9949"/>
                <w:sz w:val="36"/>
                <w:szCs w:val="36"/>
                <w:lang w:bidi="ar-JO"/>
              </w:rPr>
            </w:pPr>
            <w:r w:rsidRPr="00881858">
              <w:rPr>
                <w:rFonts w:asciiTheme="minorBidi" w:hAnsiTheme="minorBidi"/>
                <w:color w:val="BF9949"/>
                <w:sz w:val="36"/>
                <w:szCs w:val="36"/>
                <w:rtl/>
                <w:lang w:bidi="ar-JO"/>
              </w:rPr>
              <w:t>قائمة التفتيش للألواح البحرية الآلية</w:t>
            </w:r>
          </w:p>
        </w:tc>
      </w:tr>
    </w:tbl>
    <w:p w14:paraId="08FE7EF4" w14:textId="77777777" w:rsidR="00881858" w:rsidRPr="00881858" w:rsidRDefault="00881858" w:rsidP="00881858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265907CC" w14:textId="77777777" w:rsidR="00881858" w:rsidRPr="00881858" w:rsidRDefault="00881858" w:rsidP="00881858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881858" w:rsidRPr="00881858" w14:paraId="1CEFC836" w14:textId="77777777" w:rsidTr="00881858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8CD694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881858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7610D1D1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E4E27E6" w14:textId="77777777" w:rsidR="00881858" w:rsidRPr="00881858" w:rsidRDefault="00881858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تطلبات السلامة على الألواح البحرية الآلية</w:t>
            </w:r>
          </w:p>
          <w:p w14:paraId="175D8ED4" w14:textId="77777777" w:rsidR="00881858" w:rsidRPr="00881858" w:rsidRDefault="00881858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Safety Requirements on Surf and Body Board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B3D209F" w14:textId="77777777" w:rsidR="00881858" w:rsidRPr="00881858" w:rsidRDefault="00881858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881858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73196A25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10A0D58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881858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69AEC534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881858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0D04CBB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881858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021C90E8" w14:textId="77777777" w:rsidR="00881858" w:rsidRPr="00881858" w:rsidRDefault="0088185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881858" w:rsidRPr="00881858" w14:paraId="438D086A" w14:textId="77777777" w:rsidTr="00881858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6E60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90556426" w:edGrp="everyone" w:colFirst="3" w:colLast="3"/>
            <w:permStart w:id="1903568343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F7308A" w14:textId="77777777" w:rsidR="00881858" w:rsidRPr="00881858" w:rsidRDefault="00881858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ترخيص الوسيلة</w:t>
            </w:r>
          </w:p>
          <w:p w14:paraId="0F0E0BE8" w14:textId="77777777" w:rsidR="00881858" w:rsidRPr="00881858" w:rsidRDefault="0088185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ab/>
            </w:r>
            <w:r w:rsidRPr="00881858">
              <w:rPr>
                <w:rFonts w:asciiTheme="minorBidi" w:hAnsi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EB7ACE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2FB2A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A5B49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631A59D0" w14:textId="77777777" w:rsidTr="00881858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89EF4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136410582" w:edGrp="everyone" w:colFirst="3" w:colLast="3"/>
            <w:permStart w:id="726416051" w:edGrp="everyone" w:colFirst="4" w:colLast="4"/>
            <w:permEnd w:id="590556426"/>
            <w:permEnd w:id="190356834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846C550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ستر نجاة</w:t>
            </w:r>
          </w:p>
          <w:p w14:paraId="2E0C83A0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 xml:space="preserve">Life Jacket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226ABE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5B7CB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8A623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4D579420" w14:textId="77777777" w:rsidTr="00881858">
        <w:trPr>
          <w:cantSplit/>
          <w:trHeight w:hRule="exact" w:val="10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47D3F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144417511" w:edGrp="everyone" w:colFirst="3" w:colLast="3"/>
            <w:permStart w:id="698108776" w:edGrp="everyone" w:colFirst="4" w:colLast="4"/>
            <w:permEnd w:id="2136410582"/>
            <w:permEnd w:id="72641605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27596F4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 xml:space="preserve">خوذه واقية </w:t>
            </w:r>
          </w:p>
          <w:p w14:paraId="642CE9E7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ab/>
            </w:r>
            <w:r w:rsidRPr="00881858">
              <w:rPr>
                <w:rFonts w:asciiTheme="minorBidi" w:hAnsiTheme="minorBidi"/>
                <w:sz w:val="24"/>
                <w:szCs w:val="24"/>
              </w:rPr>
              <w:tab/>
              <w:t>Helme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1625E6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8C05F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8D1DC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400E0DBC" w14:textId="77777777" w:rsidTr="00881858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A7A1A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74489890" w:edGrp="everyone" w:colFirst="3" w:colLast="3"/>
            <w:permStart w:id="2133269148" w:edGrp="everyone" w:colFirst="4" w:colLast="4"/>
            <w:permEnd w:id="2144417511"/>
            <w:permEnd w:id="69810877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8AFAA8" w14:textId="77777777" w:rsidR="00881858" w:rsidRPr="00881858" w:rsidRDefault="00881858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وصلة</w:t>
            </w:r>
            <w:r w:rsidRPr="00881858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 xml:space="preserve">ايقاف المحرك </w:t>
            </w:r>
          </w:p>
          <w:p w14:paraId="71BED63F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Kill switch cord</w:t>
            </w:r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2E1936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9FCDE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8301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698BA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238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49DA8E52" w14:textId="77777777" w:rsidTr="00881858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A9EE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50317879" w:edGrp="everyone" w:colFirst="3" w:colLast="3"/>
            <w:permStart w:id="1607601164" w:edGrp="everyone" w:colFirst="4" w:colLast="4"/>
            <w:permEnd w:id="574489890"/>
            <w:permEnd w:id="213326914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50F7FC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</w:p>
          <w:p w14:paraId="3F46675F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 xml:space="preserve">Whistl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885C6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0C3BC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79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1F617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274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59E4B427" w14:textId="77777777" w:rsidTr="00881858">
        <w:trPr>
          <w:cantSplit/>
          <w:trHeight w:hRule="exact" w:val="94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2C1F2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4532290" w:edGrp="everyone" w:colFirst="3" w:colLast="3"/>
            <w:permStart w:id="1035608130" w:edGrp="everyone" w:colFirst="4" w:colLast="4"/>
            <w:permEnd w:id="1250317879"/>
            <w:permEnd w:id="160760116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2738CD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وسيلة اتصال مناسبة</w:t>
            </w:r>
          </w:p>
          <w:p w14:paraId="70BB1325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Suitable communication ai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A6A40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B042B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460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BED8A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854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32EC3581" w14:textId="77777777" w:rsidTr="00881858">
        <w:trPr>
          <w:cantSplit/>
          <w:trHeight w:hRule="exact" w:val="11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2119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93222780" w:edGrp="everyone" w:colFirst="3" w:colLast="3"/>
            <w:permStart w:id="1471763003" w:edGrp="everyone" w:colFirst="4" w:colLast="4"/>
            <w:permEnd w:id="194532290"/>
            <w:permEnd w:id="103560813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628941" w14:textId="77777777" w:rsidR="00881858" w:rsidRPr="00881858" w:rsidRDefault="00881858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خزان وخطوط الوقود مثبتة بطريقة آمنة</w:t>
            </w:r>
          </w:p>
          <w:p w14:paraId="49388643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Petrol tank &amp; lines - fitted in a safe matter (for petrol engine)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8397BA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076D1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7476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AE4E7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6069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5083A428" w14:textId="77777777" w:rsidTr="00881858">
        <w:trPr>
          <w:cantSplit/>
          <w:trHeight w:hRule="exact" w:val="147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698F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14903851" w:edGrp="everyone" w:colFirst="3" w:colLast="3"/>
            <w:permStart w:id="836189545" w:edGrp="everyone" w:colFirst="4" w:colLast="4"/>
            <w:permEnd w:id="293222780"/>
            <w:permEnd w:id="147176300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5768AB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ات والكابلات الكهربائية ومقبس الشحن -موصولة بطريقة آمنة </w:t>
            </w:r>
          </w:p>
          <w:p w14:paraId="25573A2B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lang w:bidi="ar-JO"/>
              </w:rPr>
              <w:t>Battery cables &amp; charging plug - connected in a safe manner</w:t>
            </w:r>
            <w:r w:rsidRPr="00881858">
              <w:rPr>
                <w:rFonts w:asciiTheme="minorBidi" w:hAnsiTheme="minorBidi"/>
                <w:sz w:val="24"/>
                <w:szCs w:val="24"/>
              </w:rPr>
              <w:t>(for electric engine)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5F597E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8F065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2978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B2051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741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740E8D3D" w14:textId="77777777" w:rsidTr="00881858">
        <w:trPr>
          <w:cantSplit/>
          <w:trHeight w:hRule="exact" w:val="198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D7F7A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7525760" w:edGrp="everyone" w:colFirst="3" w:colLast="3"/>
            <w:permStart w:id="816193271" w:edGrp="everyone" w:colFirst="4" w:colLast="4"/>
            <w:permEnd w:id="1114903851"/>
            <w:permEnd w:id="83618954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04936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شاشة رقمية - تبين السرعة ومستوى الشحن في البطاريات مع وجود انذار عند تدني مستوى الشحن.</w:t>
            </w:r>
          </w:p>
          <w:p w14:paraId="3A154095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Digital LCD display- to show speed, charging level and alarm in case of low charge.</w:t>
            </w:r>
          </w:p>
          <w:p w14:paraId="5C5B7529" w14:textId="77777777" w:rsidR="00881858" w:rsidRPr="00881858" w:rsidRDefault="00881858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</w:p>
          <w:p w14:paraId="3BAA9F5B" w14:textId="77777777" w:rsidR="00881858" w:rsidRPr="00881858" w:rsidRDefault="00881858">
            <w:pPr>
              <w:tabs>
                <w:tab w:val="left" w:pos="5025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ab/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B02A65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50573158" w14:textId="77777777" w:rsidR="00881858" w:rsidRPr="00881858" w:rsidRDefault="00881858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3C0CCFD7" w14:textId="77777777" w:rsidR="00881858" w:rsidRPr="00881858" w:rsidRDefault="00881858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528E40E6" w14:textId="77777777" w:rsidR="00881858" w:rsidRPr="00881858" w:rsidRDefault="00881858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365C9092" w14:textId="77777777" w:rsidR="00881858" w:rsidRPr="00881858" w:rsidRDefault="00881858">
            <w:pPr>
              <w:tabs>
                <w:tab w:val="left" w:pos="1220"/>
              </w:tabs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02CA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497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122EB961" w14:textId="77777777" w:rsidR="00881858" w:rsidRPr="00881858" w:rsidRDefault="00881858">
            <w:pPr>
              <w:rPr>
                <w:rFonts w:asciiTheme="minorBidi" w:hAnsiTheme="minorBidi"/>
              </w:rPr>
            </w:pPr>
          </w:p>
          <w:p w14:paraId="258A8858" w14:textId="77777777" w:rsidR="00881858" w:rsidRPr="00881858" w:rsidRDefault="00881858">
            <w:pPr>
              <w:rPr>
                <w:rFonts w:asciiTheme="minorBidi" w:hAnsiTheme="minorBidi"/>
              </w:rPr>
            </w:pPr>
          </w:p>
          <w:p w14:paraId="4E9D6418" w14:textId="77777777" w:rsidR="00881858" w:rsidRPr="00881858" w:rsidRDefault="00881858">
            <w:pPr>
              <w:rPr>
                <w:rFonts w:asciiTheme="minorBidi" w:hAnsiTheme="minorBidi"/>
              </w:rPr>
            </w:pPr>
          </w:p>
          <w:p w14:paraId="0715DB8B" w14:textId="77777777" w:rsidR="00881858" w:rsidRPr="00881858" w:rsidRDefault="00881858">
            <w:pPr>
              <w:rPr>
                <w:rFonts w:asciiTheme="minorBidi" w:hAnsiTheme="minorBidi"/>
              </w:rPr>
            </w:pPr>
          </w:p>
          <w:p w14:paraId="6C940968" w14:textId="77777777" w:rsidR="00881858" w:rsidRPr="00881858" w:rsidRDefault="00881858">
            <w:pPr>
              <w:rPr>
                <w:rFonts w:asciiTheme="minorBidi" w:hAnsiTheme="minorBidi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9D78A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87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3FD03672" w14:textId="77777777" w:rsidTr="00881858">
        <w:trPr>
          <w:cantSplit/>
          <w:trHeight w:hRule="exact" w:val="99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D61A2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86465837" w:edGrp="everyone" w:colFirst="3" w:colLast="3"/>
            <w:permStart w:id="345512945" w:edGrp="everyone" w:colFirst="4" w:colLast="4"/>
            <w:permEnd w:id="47525760"/>
            <w:permEnd w:id="81619327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A76316" w14:textId="77777777" w:rsidR="00881858" w:rsidRPr="00881858" w:rsidRDefault="00881858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4C9117BC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4871D8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4508B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0277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2E60D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6255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66767648" w14:textId="77777777" w:rsidTr="00881858">
        <w:trPr>
          <w:cantSplit/>
          <w:trHeight w:hRule="exact" w:val="157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59652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75037655" w:edGrp="everyone" w:colFirst="3" w:colLast="3"/>
            <w:permStart w:id="713045639" w:edGrp="everyone" w:colFirst="4" w:colLast="4"/>
            <w:permEnd w:id="1186465837"/>
            <w:permEnd w:id="34551294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2498A4" w14:textId="77777777" w:rsidR="00881858" w:rsidRPr="00881858" w:rsidRDefault="00881858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881858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0B007EAF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08AE68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7936A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1242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F15DC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8818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337283CA" w14:textId="77777777" w:rsidTr="00881858">
        <w:trPr>
          <w:cantSplit/>
          <w:trHeight w:hRule="exact" w:val="185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8E6E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15111328" w:edGrp="everyone" w:colFirst="3" w:colLast="3"/>
            <w:permStart w:id="1480548427" w:edGrp="everyone" w:colFirst="4" w:colLast="4"/>
            <w:permEnd w:id="675037655"/>
            <w:permEnd w:id="71304563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F90FD7" w14:textId="77777777" w:rsidR="00881858" w:rsidRPr="00881858" w:rsidRDefault="00881858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35E18AF1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9BFF3E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BB024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13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0F48D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6380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4F2349B5" w14:textId="77777777" w:rsidTr="00881858">
        <w:trPr>
          <w:cantSplit/>
          <w:trHeight w:hRule="exact" w:val="197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A98F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89224117" w:edGrp="everyone" w:colFirst="3" w:colLast="3"/>
            <w:permStart w:id="1661998003" w:edGrp="everyone" w:colFirst="4" w:colLast="4"/>
            <w:permEnd w:id="1215111328"/>
            <w:permEnd w:id="148054842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B13B03D" w14:textId="77777777" w:rsidR="00881858" w:rsidRPr="00881858" w:rsidRDefault="00881858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881858">
              <w:rPr>
                <w:rFonts w:asciiTheme="minorBidi" w:hAnsiTheme="minorBidi"/>
                <w:sz w:val="24"/>
                <w:szCs w:val="24"/>
              </w:rPr>
              <w:t>–</w:t>
            </w: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0D5CCD1C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56072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1D4DF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238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05896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777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881858" w:rsidRPr="00881858" w14:paraId="40BF0712" w14:textId="77777777" w:rsidTr="00881858">
        <w:trPr>
          <w:cantSplit/>
          <w:trHeight w:hRule="exact" w:val="18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F8F14" w14:textId="77777777" w:rsidR="00881858" w:rsidRPr="00881858" w:rsidRDefault="00881858" w:rsidP="00881858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64030329" w:edGrp="everyone" w:colFirst="3" w:colLast="3"/>
            <w:permStart w:id="14825355" w:edGrp="everyone" w:colFirst="4" w:colLast="4"/>
            <w:permEnd w:id="1189224117"/>
            <w:permEnd w:id="166199800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0B0C271" w14:textId="77777777" w:rsidR="00881858" w:rsidRPr="00881858" w:rsidRDefault="00881858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68202A29" w14:textId="77777777" w:rsidR="00881858" w:rsidRPr="00881858" w:rsidRDefault="00881858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ab/>
            </w:r>
            <w:r w:rsidRPr="00881858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E612E" w14:textId="77777777" w:rsidR="00881858" w:rsidRPr="00881858" w:rsidRDefault="00881858" w:rsidP="00881858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2E5F9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545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D4724" w14:textId="77777777" w:rsidR="00881858" w:rsidRPr="00881858" w:rsidRDefault="00881858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4451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664030329"/>
      <w:permEnd w:id="14825355"/>
    </w:tbl>
    <w:p w14:paraId="7B7F12F4" w14:textId="77777777" w:rsidR="00881858" w:rsidRPr="00881858" w:rsidRDefault="00881858" w:rsidP="00881858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tblStyle w:val="TableGrid"/>
        <w:tblW w:w="10768" w:type="dxa"/>
        <w:tblInd w:w="-5" w:type="dxa"/>
        <w:tblLook w:val="04A0" w:firstRow="1" w:lastRow="0" w:firstColumn="1" w:lastColumn="0" w:noHBand="0" w:noVBand="1"/>
      </w:tblPr>
      <w:tblGrid>
        <w:gridCol w:w="10065"/>
        <w:gridCol w:w="703"/>
      </w:tblGrid>
      <w:tr w:rsidR="00881858" w:rsidRPr="00881858" w14:paraId="5FD8BA87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55071D8A" w14:textId="77777777" w:rsidR="00881858" w:rsidRPr="00881858" w:rsidRDefault="00881858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 xml:space="preserve">المتطلبات والمسؤوليات العامة </w:t>
            </w:r>
          </w:p>
          <w:p w14:paraId="0D051D90" w14:textId="77777777" w:rsidR="00881858" w:rsidRPr="00881858" w:rsidRDefault="00881858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General Requirements &amp; Responsibilitie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184BDC68" w14:textId="77777777" w:rsidR="00881858" w:rsidRPr="00881858" w:rsidRDefault="00881858">
            <w:pPr>
              <w:tabs>
                <w:tab w:val="center" w:pos="175"/>
              </w:tabs>
              <w:bidi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ab/>
              <w:t>م.</w:t>
            </w:r>
          </w:p>
          <w:p w14:paraId="31533303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881858" w:rsidRPr="00881858" w14:paraId="1B60E3EA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8AEFA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The rider to wear personal floating device all the time.</w:t>
            </w:r>
          </w:p>
          <w:p w14:paraId="68DD6FCE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ارتداء المستخدم لسترة النجاة بشكل دائم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171A84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</w:tr>
      <w:tr w:rsidR="00881858" w:rsidRPr="00881858" w14:paraId="64F84F74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4570E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The rider to connect a dead man switch all the time.</w:t>
            </w:r>
          </w:p>
          <w:p w14:paraId="7A5CA620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وصل المستخدم لمفتاح الوقف الفوري للمحرك بشكل دائم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5E0526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</w:tr>
      <w:tr w:rsidR="00881858" w:rsidRPr="00881858" w14:paraId="4CEA4376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D0E60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The user must have swimming skills before using</w:t>
            </w: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  <w:r w:rsidRPr="00881858">
              <w:rPr>
                <w:rFonts w:asciiTheme="minorBidi" w:eastAsia="Calibri" w:hAnsiTheme="minorBidi"/>
                <w:sz w:val="24"/>
                <w:szCs w:val="24"/>
              </w:rPr>
              <w:t xml:space="preserve">the board. </w:t>
            </w:r>
          </w:p>
          <w:p w14:paraId="00ED4EAC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يجب على المستخدم ان يمتلك مهارات السباحة 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EFCF23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</w:tr>
      <w:tr w:rsidR="00881858" w:rsidRPr="00881858" w14:paraId="36EAF09C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F1BA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The board to be used at daytime only in non-navigation areas.</w:t>
            </w:r>
          </w:p>
          <w:p w14:paraId="54884549" w14:textId="77777777" w:rsidR="00881858" w:rsidRPr="00881858" w:rsidRDefault="00881858">
            <w:pPr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يجب ان يكون الاستخدام فقط خلال ساعات النهار.</w:t>
            </w:r>
          </w:p>
          <w:p w14:paraId="0AD6DDC3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0625F4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</w:tr>
      <w:tr w:rsidR="00881858" w:rsidRPr="00881858" w14:paraId="79B98972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D6AF5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 xml:space="preserve">A suitable Communication aid with waterproof pocket to be available with the rider. </w:t>
            </w:r>
          </w:p>
          <w:p w14:paraId="799D347C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يجب ان يتوفر لدى المستخدم وسيلة اتصال مناسبة داخل حافظة مانعة لتسرب الماء.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F36013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</w:tr>
      <w:tr w:rsidR="00881858" w:rsidRPr="00881858" w14:paraId="58440FD7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AE4BB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lastRenderedPageBreak/>
              <w:t>Not to sail alone, only in paired</w:t>
            </w: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, </w:t>
            </w:r>
            <w:r w:rsidRPr="00881858">
              <w:rPr>
                <w:rFonts w:asciiTheme="minorBidi" w:eastAsia="Calibri" w:hAnsiTheme="minorBidi"/>
                <w:sz w:val="24"/>
                <w:szCs w:val="24"/>
              </w:rPr>
              <w:t>or people must be present to help in the practice area.</w:t>
            </w:r>
          </w:p>
          <w:p w14:paraId="3185BFC3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يجب عدم الإبحار منفردا، وأن لا يقل العدد عن اثنين، أو وجود أشخاص آخرين في منطقة الممارسة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1A6FE8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</w:tr>
      <w:tr w:rsidR="00881858" w:rsidRPr="00881858" w14:paraId="4214DF7F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08EFC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>The seller has to train buyers for a safe use of the power board.</w:t>
            </w:r>
          </w:p>
          <w:p w14:paraId="6A1A3841" w14:textId="77777777" w:rsidR="00881858" w:rsidRPr="00881858" w:rsidRDefault="00881858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  <w:rtl/>
              </w:rPr>
              <w:t>على البائع تدريب مشتري اللوح على استخدامه بطريقة آمنة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ED063C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</w:tr>
      <w:tr w:rsidR="00881858" w:rsidRPr="00881858" w14:paraId="479B3893" w14:textId="77777777" w:rsidTr="00881858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EF1B7" w14:textId="77777777" w:rsidR="00881858" w:rsidRPr="00881858" w:rsidRDefault="00881858">
            <w:pPr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sz w:val="24"/>
                <w:szCs w:val="24"/>
              </w:rPr>
              <w:t xml:space="preserve">If the board used commercially, the company should provide training about the board operation and safety through certified trainer by DMA, also they have to provide a rescue boat in the practicing area.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BC681" w14:textId="77777777" w:rsidR="00881858" w:rsidRPr="00881858" w:rsidRDefault="00881858">
            <w:pPr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</w:tr>
    </w:tbl>
    <w:p w14:paraId="28D646F4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3F6CD987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4DE1F68B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70BC1EEA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7BFAF0D7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64F64F6E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58521B62" w14:textId="77777777" w:rsidR="00881858" w:rsidRPr="00881858" w:rsidRDefault="00881858" w:rsidP="00881858">
      <w:pPr>
        <w:rPr>
          <w:rFonts w:asciiTheme="minorBidi" w:hAnsiTheme="minorBidi"/>
          <w:sz w:val="24"/>
          <w:szCs w:val="24"/>
        </w:rPr>
      </w:pPr>
    </w:p>
    <w:p w14:paraId="60F15212" w14:textId="77777777" w:rsidR="00881858" w:rsidRPr="00881858" w:rsidRDefault="00881858" w:rsidP="00881858">
      <w:pPr>
        <w:rPr>
          <w:rFonts w:asciiTheme="minorBidi" w:hAnsiTheme="minorBidi"/>
          <w:sz w:val="22"/>
        </w:rPr>
      </w:pPr>
      <w:r w:rsidRPr="00881858">
        <w:rPr>
          <w:rFonts w:asciiTheme="minorBidi" w:hAnsiTheme="minorBidi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881858" w:rsidRPr="00881858" w14:paraId="358C41E4" w14:textId="77777777" w:rsidTr="00881858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4E663B8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820581371" w:edGrp="everyone"/>
      <w:tr w:rsidR="00881858" w:rsidRPr="00881858" w14:paraId="5C11AE27" w14:textId="77777777" w:rsidTr="00881858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89C92" w14:textId="77777777" w:rsidR="00881858" w:rsidRPr="00881858" w:rsidRDefault="00881858" w:rsidP="00881858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  <w:permEnd w:id="820581371"/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881858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2035563740" w:edGrp="everyone"/>
          <w:p w14:paraId="0B2B7797" w14:textId="77777777" w:rsidR="00881858" w:rsidRPr="00881858" w:rsidRDefault="00881858" w:rsidP="00881858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  <w:permEnd w:id="2035563740"/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881858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124887390" w:edGrp="everyone"/>
          <w:p w14:paraId="1D979A93" w14:textId="77777777" w:rsidR="00881858" w:rsidRPr="00881858" w:rsidRDefault="00881858" w:rsidP="00881858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818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881858">
              <w:rPr>
                <w:rFonts w:asciiTheme="minorBidi" w:hAnsiTheme="minorBidi"/>
                <w:b/>
                <w:bCs/>
              </w:rPr>
              <w:t xml:space="preserve">  </w:t>
            </w:r>
            <w:permEnd w:id="1124887390"/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881858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2D52E337" w14:textId="77777777" w:rsidR="00881858" w:rsidRPr="00881858" w:rsidRDefault="00881858" w:rsidP="00881858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881858" w:rsidRPr="00881858" w14:paraId="3319B771" w14:textId="77777777" w:rsidTr="00881858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FE36EAC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881858" w:rsidRPr="00881858" w14:paraId="24B10262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C9F46A9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66AEB8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F497CEB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14A266D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881858" w:rsidRPr="00881858" w14:paraId="2BD21585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B53AD3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54166265" w:edGrp="everyone" w:colFirst="0" w:colLast="0"/>
            <w:permStart w:id="2094558928" w:edGrp="everyone" w:colFirst="1" w:colLast="1"/>
            <w:permStart w:id="1948466239" w:edGrp="everyone" w:colFirst="2" w:colLast="2"/>
            <w:permStart w:id="1044064736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9E8699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9E5C2B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42CD7D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0F8C600E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905261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54954633" w:edGrp="everyone" w:colFirst="0" w:colLast="0"/>
            <w:permStart w:id="392128032" w:edGrp="everyone" w:colFirst="1" w:colLast="1"/>
            <w:permStart w:id="1002522960" w:edGrp="everyone" w:colFirst="2" w:colLast="2"/>
            <w:permStart w:id="222372545" w:edGrp="everyone" w:colFirst="3" w:colLast="3"/>
            <w:permEnd w:id="1754166265"/>
            <w:permEnd w:id="2094558928"/>
            <w:permEnd w:id="1948466239"/>
            <w:permEnd w:id="104406473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B51C84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13E685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7F4BD0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44DB5CD6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DA55F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85857262" w:edGrp="everyone" w:colFirst="0" w:colLast="0"/>
            <w:permStart w:id="472799455" w:edGrp="everyone" w:colFirst="1" w:colLast="1"/>
            <w:permStart w:id="645024476" w:edGrp="everyone" w:colFirst="2" w:colLast="2"/>
            <w:permStart w:id="611590036" w:edGrp="everyone" w:colFirst="3" w:colLast="3"/>
            <w:permEnd w:id="1254954633"/>
            <w:permEnd w:id="392128032"/>
            <w:permEnd w:id="1002522960"/>
            <w:permEnd w:id="22237254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DEE67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3FA46F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406F3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2144696D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855F4D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1098890" w:edGrp="everyone" w:colFirst="0" w:colLast="0"/>
            <w:permStart w:id="1262561934" w:edGrp="everyone" w:colFirst="1" w:colLast="1"/>
            <w:permStart w:id="757024166" w:edGrp="everyone" w:colFirst="2" w:colLast="2"/>
            <w:permStart w:id="1487616459" w:edGrp="everyone" w:colFirst="3" w:colLast="3"/>
            <w:permEnd w:id="885857262"/>
            <w:permEnd w:id="472799455"/>
            <w:permEnd w:id="645024476"/>
            <w:permEnd w:id="61159003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A5D37B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EEC99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B79E65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6737184D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8D412E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87131432" w:edGrp="everyone" w:colFirst="0" w:colLast="0"/>
            <w:permStart w:id="820796426" w:edGrp="everyone" w:colFirst="1" w:colLast="1"/>
            <w:permStart w:id="115374461" w:edGrp="everyone" w:colFirst="2" w:colLast="2"/>
            <w:permStart w:id="1028157648" w:edGrp="everyone" w:colFirst="3" w:colLast="3"/>
            <w:permEnd w:id="111098890"/>
            <w:permEnd w:id="1262561934"/>
            <w:permEnd w:id="757024166"/>
            <w:permEnd w:id="148761645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A5F99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23AEA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9ADDAE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3A6AC92F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AC35BD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30216017" w:edGrp="everyone" w:colFirst="0" w:colLast="0"/>
            <w:permStart w:id="1502431885" w:edGrp="everyone" w:colFirst="1" w:colLast="1"/>
            <w:permStart w:id="1580216138" w:edGrp="everyone" w:colFirst="2" w:colLast="2"/>
            <w:permStart w:id="199829833" w:edGrp="everyone" w:colFirst="3" w:colLast="3"/>
            <w:permEnd w:id="987131432"/>
            <w:permEnd w:id="820796426"/>
            <w:permEnd w:id="115374461"/>
            <w:permEnd w:id="102815764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965F7D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DA115C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8ACD2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32ADC5BC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B4E232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490600" w:edGrp="everyone" w:colFirst="0" w:colLast="0"/>
            <w:permStart w:id="817964105" w:edGrp="everyone" w:colFirst="1" w:colLast="1"/>
            <w:permStart w:id="1947994121" w:edGrp="everyone" w:colFirst="2" w:colLast="2"/>
            <w:permStart w:id="1725052299" w:edGrp="everyone" w:colFirst="3" w:colLast="3"/>
            <w:permEnd w:id="1530216017"/>
            <w:permEnd w:id="1502431885"/>
            <w:permEnd w:id="1580216138"/>
            <w:permEnd w:id="19982983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567501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D35CDE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9E584A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2BEAD4AE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78645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79092168" w:edGrp="everyone" w:colFirst="0" w:colLast="0"/>
            <w:permStart w:id="1328491758" w:edGrp="everyone" w:colFirst="1" w:colLast="1"/>
            <w:permStart w:id="211353753" w:edGrp="everyone" w:colFirst="2" w:colLast="2"/>
            <w:permStart w:id="1538484606" w:edGrp="everyone" w:colFirst="3" w:colLast="3"/>
            <w:permEnd w:id="10490600"/>
            <w:permEnd w:id="817964105"/>
            <w:permEnd w:id="1947994121"/>
            <w:permEnd w:id="172505229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36EEFB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7AD02C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9122A5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11243D4A" w14:textId="77777777" w:rsidTr="00881858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EDEEA6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59943981" w:edGrp="everyone" w:colFirst="0" w:colLast="0"/>
            <w:permStart w:id="980432343" w:edGrp="everyone" w:colFirst="1" w:colLast="1"/>
            <w:permStart w:id="1774068440" w:edGrp="everyone" w:colFirst="2" w:colLast="2"/>
            <w:permStart w:id="707157085" w:edGrp="everyone" w:colFirst="3" w:colLast="3"/>
            <w:permEnd w:id="479092168"/>
            <w:permEnd w:id="1328491758"/>
            <w:permEnd w:id="211353753"/>
            <w:permEnd w:id="15384846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95588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32CBB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7D21C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81858" w:rsidRPr="00881858" w14:paraId="50618AA8" w14:textId="77777777" w:rsidTr="00881858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4FED71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41261328" w:edGrp="everyone" w:colFirst="0" w:colLast="0"/>
            <w:permStart w:id="1049000549" w:edGrp="everyone" w:colFirst="1" w:colLast="1"/>
            <w:permStart w:id="1475365064" w:edGrp="everyone" w:colFirst="2" w:colLast="2"/>
            <w:permStart w:id="392326411" w:edGrp="everyone" w:colFirst="3" w:colLast="3"/>
            <w:permEnd w:id="1259943981"/>
            <w:permEnd w:id="980432343"/>
            <w:permEnd w:id="1774068440"/>
            <w:permEnd w:id="70715708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54CC50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2EDEBF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241C61" w14:textId="77777777" w:rsidR="00881858" w:rsidRPr="00881858" w:rsidRDefault="00881858" w:rsidP="008818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2041261328"/>
      <w:permEnd w:id="1049000549"/>
      <w:permEnd w:id="1475365064"/>
      <w:permEnd w:id="392326411"/>
    </w:tbl>
    <w:p w14:paraId="49112B91" w14:textId="77777777" w:rsidR="00881858" w:rsidRPr="00881858" w:rsidRDefault="00881858" w:rsidP="00881858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881858" w:rsidRPr="00881858" w14:paraId="3135F816" w14:textId="77777777" w:rsidTr="00881858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2C14007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2039494205" w:edGrp="everyone" w:colFirst="0" w:colLast="0"/>
            <w:permStart w:id="1678468842" w:edGrp="everyone" w:colFirst="1" w:colLast="1"/>
            <w:permStart w:id="664487821" w:edGrp="everyone" w:colFirst="2" w:colLast="2"/>
            <w:r w:rsidRPr="00881858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C22B07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881858">
              <w:rPr>
                <w:rFonts w:asciiTheme="minorBidi" w:hAnsiTheme="minorBidi"/>
                <w:b/>
                <w:bCs/>
              </w:rPr>
              <w:t>Signature:</w:t>
            </w:r>
          </w:p>
          <w:p w14:paraId="45F98741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0C6AF0B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881858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039494205"/>
      <w:permEnd w:id="1678468842"/>
      <w:permEnd w:id="664487821"/>
    </w:tbl>
    <w:p w14:paraId="7E7B3B94" w14:textId="77777777" w:rsidR="00881858" w:rsidRPr="00881858" w:rsidRDefault="00881858" w:rsidP="00881858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881858" w:rsidRPr="00881858" w14:paraId="7FE8F163" w14:textId="77777777" w:rsidTr="00881858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8A9A9EE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881858" w:rsidRPr="00881858" w14:paraId="04635798" w14:textId="77777777" w:rsidTr="00881858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172AE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947989701" w:edGrp="everyone" w:colFirst="0" w:colLast="0"/>
            <w:r w:rsidRPr="00881858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F193FAC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16AC87BF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3E07131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881858" w:rsidRPr="00881858" w14:paraId="104A1E55" w14:textId="77777777" w:rsidTr="00881858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202F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35617949" w:edGrp="everyone" w:colFirst="0" w:colLast="0"/>
            <w:permStart w:id="1678004264" w:edGrp="everyone" w:colFirst="1" w:colLast="1"/>
            <w:permStart w:id="1579696160" w:edGrp="everyone" w:colFirst="2" w:colLast="2"/>
            <w:permEnd w:id="947989701"/>
            <w:r w:rsidRPr="00881858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38D3A" w14:textId="77777777" w:rsidR="00881858" w:rsidRPr="00881858" w:rsidRDefault="00881858" w:rsidP="00881858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881858">
              <w:rPr>
                <w:rFonts w:asciiTheme="minorBidi" w:hAnsiTheme="minorBidi"/>
                <w:b/>
                <w:bCs/>
              </w:rPr>
              <w:t>Signature:</w:t>
            </w:r>
          </w:p>
          <w:p w14:paraId="107DE87A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C5448" w14:textId="77777777" w:rsidR="00881858" w:rsidRPr="00881858" w:rsidRDefault="00881858" w:rsidP="00881858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81858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35617949"/>
      <w:permEnd w:id="1678004264"/>
      <w:permEnd w:id="1579696160"/>
    </w:tbl>
    <w:p w14:paraId="067A63FF" w14:textId="77777777" w:rsidR="00881858" w:rsidRPr="00881858" w:rsidRDefault="00881858" w:rsidP="00881858">
      <w:pPr>
        <w:rPr>
          <w:rFonts w:asciiTheme="minorBidi" w:hAnsiTheme="minorBidi"/>
          <w:sz w:val="22"/>
        </w:rPr>
      </w:pPr>
    </w:p>
    <w:p w14:paraId="0CBA3AB8" w14:textId="6455E50F" w:rsidR="00EE6A52" w:rsidRPr="00881858" w:rsidRDefault="00EE6A52" w:rsidP="00881858">
      <w:pPr>
        <w:rPr>
          <w:rFonts w:asciiTheme="minorBidi" w:hAnsiTheme="minorBidi"/>
          <w:szCs w:val="20"/>
          <w:rtl/>
        </w:rPr>
      </w:pPr>
    </w:p>
    <w:sectPr w:rsidR="00EE6A52" w:rsidRPr="00881858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ED644" w14:textId="77777777" w:rsidR="00F55CA4" w:rsidRDefault="00F55CA4" w:rsidP="00B55D98">
      <w:pPr>
        <w:spacing w:after="0" w:line="240" w:lineRule="auto"/>
      </w:pPr>
      <w:r>
        <w:separator/>
      </w:r>
    </w:p>
  </w:endnote>
  <w:endnote w:type="continuationSeparator" w:id="0">
    <w:p w14:paraId="60DB8D55" w14:textId="77777777" w:rsidR="00F55CA4" w:rsidRDefault="00F55CA4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18339" w14:textId="77777777" w:rsidR="009E312A" w:rsidRDefault="009E31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3DE605CC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881858">
            <w:rPr>
              <w:rFonts w:asciiTheme="minorBidi" w:hAnsiTheme="minorBidi"/>
              <w:sz w:val="16"/>
              <w:szCs w:val="16"/>
            </w:rPr>
            <w:t>ap</w:t>
          </w:r>
          <w:bookmarkEnd w:id="0"/>
        </w:p>
      </w:tc>
      <w:tc>
        <w:tcPr>
          <w:tcW w:w="3587" w:type="dxa"/>
        </w:tcPr>
        <w:p w14:paraId="5C9CEADF" w14:textId="628FF055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7DD173DE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E312A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E312A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26788" w14:textId="77777777" w:rsidR="009E312A" w:rsidRDefault="009E31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F76E0" w14:textId="77777777" w:rsidR="00F55CA4" w:rsidRDefault="00F55CA4" w:rsidP="00B55D98">
      <w:pPr>
        <w:spacing w:after="0" w:line="240" w:lineRule="auto"/>
      </w:pPr>
      <w:r>
        <w:separator/>
      </w:r>
    </w:p>
  </w:footnote>
  <w:footnote w:type="continuationSeparator" w:id="0">
    <w:p w14:paraId="38DB5A8C" w14:textId="77777777" w:rsidR="00F55CA4" w:rsidRDefault="00F55CA4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750C2" w14:textId="77777777" w:rsidR="009E312A" w:rsidRDefault="009E31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5D005" w14:textId="77777777" w:rsidR="009E312A" w:rsidRDefault="009E31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67F00"/>
    <w:multiLevelType w:val="hybridMultilevel"/>
    <w:tmpl w:val="A62A281A"/>
    <w:lvl w:ilvl="0" w:tplc="3F8C64FC">
      <w:start w:val="1"/>
      <w:numFmt w:val="decimal"/>
      <w:lvlText w:val="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10"/>
  </w:num>
  <w:num w:numId="4">
    <w:abstractNumId w:val="22"/>
  </w:num>
  <w:num w:numId="5">
    <w:abstractNumId w:val="27"/>
  </w:num>
  <w:num w:numId="6">
    <w:abstractNumId w:val="25"/>
  </w:num>
  <w:num w:numId="7">
    <w:abstractNumId w:val="25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3"/>
  </w:num>
  <w:num w:numId="13">
    <w:abstractNumId w:val="34"/>
  </w:num>
  <w:num w:numId="14">
    <w:abstractNumId w:val="15"/>
  </w:num>
  <w:num w:numId="15">
    <w:abstractNumId w:val="18"/>
  </w:num>
  <w:num w:numId="16">
    <w:abstractNumId w:val="12"/>
  </w:num>
  <w:num w:numId="17">
    <w:abstractNumId w:val="29"/>
  </w:num>
  <w:num w:numId="18">
    <w:abstractNumId w:val="3"/>
  </w:num>
  <w:num w:numId="19">
    <w:abstractNumId w:val="21"/>
  </w:num>
  <w:num w:numId="20">
    <w:abstractNumId w:val="17"/>
  </w:num>
  <w:num w:numId="21">
    <w:abstractNumId w:val="30"/>
  </w:num>
  <w:num w:numId="22">
    <w:abstractNumId w:val="9"/>
  </w:num>
  <w:num w:numId="23">
    <w:abstractNumId w:val="26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2"/>
  </w:num>
  <w:num w:numId="33">
    <w:abstractNumId w:val="31"/>
  </w:num>
  <w:num w:numId="34">
    <w:abstractNumId w:val="28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35"/>
  </w:num>
  <w:num w:numId="40">
    <w:abstractNumId w:val="2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f7/IhkrEx2RMCsOnKEpJrVG5zY3faodvBz2PBc3vWZ4sBoRHtlWYr4ukKe1p/9zKGdI0Wx1KQ3721WiafMTX7Q==" w:salt="zIPx5e6Pat4FGHXyTBs0K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1858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312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2935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55CA4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ap, قائمة فحص التفتيش للوحات ركوب الأمواج والجسم الآلي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3BDD1642-1C8F-4418-B21C-012EEFEEEB17}"/>
</file>

<file path=customXml/itemProps2.xml><?xml version="1.0" encoding="utf-8"?>
<ds:datastoreItem xmlns:ds="http://schemas.openxmlformats.org/officeDocument/2006/customXml" ds:itemID="{8C4B18E2-9D47-4691-ABBC-DE5FE7F914B4}"/>
</file>

<file path=customXml/itemProps3.xml><?xml version="1.0" encoding="utf-8"?>
<ds:datastoreItem xmlns:ds="http://schemas.openxmlformats.org/officeDocument/2006/customXml" ds:itemID="{1B49CB88-AD8E-4AC5-BAC0-35543AA45C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6</Words>
  <Characters>2889</Characters>
  <Application>Microsoft Office Word</Application>
  <DocSecurity>8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p, Inspection Checklist for Motorised Boards Surf and Body Board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22:23:00Z</dcterms:created>
  <dcterms:modified xsi:type="dcterms:W3CDTF">2024-05-01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